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Rober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45 Asbury Avenue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yrobert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548196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th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